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CF6342" w14:textId="77777777" w:rsidR="00360F1E" w:rsidRPr="00D54F4B" w:rsidRDefault="00360F1E" w:rsidP="00360F1E">
      <w:pPr>
        <w:spacing w:after="0" w:line="240" w:lineRule="auto"/>
        <w:jc w:val="center"/>
        <w:rPr>
          <w:rFonts w:ascii="Arial Narrow" w:hAnsi="Arial Narrow"/>
          <w:b/>
        </w:rPr>
      </w:pPr>
      <w:r w:rsidRPr="00D54F4B">
        <w:rPr>
          <w:rFonts w:ascii="Arial Narrow" w:hAnsi="Arial Narrow"/>
          <w:b/>
        </w:rPr>
        <w:t>TECHNOLOGICAL INSTITUTE OF THE PHILIPPINES</w:t>
      </w:r>
    </w:p>
    <w:p w14:paraId="441F944C" w14:textId="77777777" w:rsidR="00360F1E" w:rsidRDefault="00360F1E" w:rsidP="00360F1E">
      <w:pPr>
        <w:spacing w:after="0" w:line="240" w:lineRule="auto"/>
        <w:jc w:val="center"/>
        <w:rPr>
          <w:rFonts w:ascii="Arial Narrow" w:hAnsi="Arial Narrow"/>
          <w:b/>
        </w:rPr>
      </w:pPr>
      <w:r w:rsidRPr="00D54F4B">
        <w:rPr>
          <w:rFonts w:ascii="Arial Narrow" w:hAnsi="Arial Narrow"/>
          <w:b/>
        </w:rPr>
        <w:t>QUEZON CITY</w:t>
      </w:r>
    </w:p>
    <w:p w14:paraId="0A88FFBB" w14:textId="77777777" w:rsidR="001345D7" w:rsidRDefault="001345D7" w:rsidP="001345D7">
      <w:pPr>
        <w:jc w:val="center"/>
        <w:rPr>
          <w:rFonts w:ascii="Arial Narrow" w:hAnsi="Arial Narrow" w:cs="Arial Narrow"/>
          <w:b/>
          <w:sz w:val="24"/>
          <w:szCs w:val="24"/>
        </w:rPr>
      </w:pPr>
      <w:r>
        <w:rPr>
          <w:rFonts w:ascii="Arial Narrow" w:hAnsi="Arial Narrow" w:cs="Arial Narrow"/>
          <w:b/>
        </w:rPr>
        <w:t>COLLEGE OF INFORMATION TECHNOLOGY EDUCATION (CITE)</w:t>
      </w:r>
    </w:p>
    <w:p w14:paraId="44C74D6C" w14:textId="77777777" w:rsidR="00360F1E" w:rsidRPr="00D54F4B" w:rsidRDefault="00360F1E" w:rsidP="00360F1E">
      <w:pPr>
        <w:spacing w:after="0" w:line="240" w:lineRule="auto"/>
        <w:jc w:val="center"/>
        <w:rPr>
          <w:rFonts w:ascii="Arial Narrow" w:hAnsi="Arial Narrow"/>
          <w:b/>
        </w:rPr>
      </w:pPr>
      <w:r w:rsidRPr="00D54F4B">
        <w:rPr>
          <w:rFonts w:ascii="Arial Narrow" w:hAnsi="Arial Narrow"/>
          <w:b/>
        </w:rPr>
        <w:t>ITE001</w:t>
      </w:r>
      <w:r w:rsidR="00872EFC">
        <w:rPr>
          <w:rFonts w:ascii="Arial Narrow" w:hAnsi="Arial Narrow"/>
          <w:b/>
        </w:rPr>
        <w:t xml:space="preserve">- Computer </w:t>
      </w:r>
      <w:r w:rsidR="007B2285">
        <w:rPr>
          <w:rFonts w:ascii="Arial Narrow" w:hAnsi="Arial Narrow"/>
          <w:b/>
        </w:rPr>
        <w:t xml:space="preserve">Programming </w:t>
      </w:r>
      <w:r w:rsidR="00872EFC">
        <w:rPr>
          <w:rFonts w:ascii="Arial Narrow" w:hAnsi="Arial Narrow"/>
          <w:b/>
        </w:rPr>
        <w:t>1</w:t>
      </w:r>
    </w:p>
    <w:p w14:paraId="2CF213AF" w14:textId="77777777" w:rsidR="00360F1E" w:rsidRPr="00D94968" w:rsidRDefault="00360F1E" w:rsidP="00360F1E">
      <w:pPr>
        <w:spacing w:after="0" w:line="240" w:lineRule="auto"/>
        <w:jc w:val="center"/>
        <w:rPr>
          <w:rFonts w:ascii="Arial Narrow" w:hAnsi="Arial Narrow"/>
          <w:b/>
          <w:sz w:val="24"/>
          <w:szCs w:val="24"/>
        </w:rPr>
      </w:pPr>
    </w:p>
    <w:p w14:paraId="5DE9E62E" w14:textId="5FA0C946" w:rsidR="00360F1E" w:rsidRPr="00721D6B" w:rsidRDefault="007B2285" w:rsidP="00360F1E">
      <w:pPr>
        <w:spacing w:after="0" w:line="240" w:lineRule="auto"/>
        <w:rPr>
          <w:rFonts w:ascii="Arial Narrow" w:hAnsi="Arial Narrow"/>
          <w:b/>
          <w:bCs/>
          <w:sz w:val="24"/>
          <w:szCs w:val="24"/>
        </w:rPr>
      </w:pPr>
      <w:r w:rsidRPr="00721D6B">
        <w:rPr>
          <w:rFonts w:ascii="Arial Narrow" w:hAnsi="Arial Narrow"/>
          <w:b/>
          <w:bCs/>
          <w:sz w:val="24"/>
          <w:szCs w:val="24"/>
        </w:rPr>
        <w:t>NAME:</w:t>
      </w:r>
      <w:r w:rsidRPr="00721D6B">
        <w:rPr>
          <w:rFonts w:ascii="Arial Narrow" w:hAnsi="Arial Narrow"/>
          <w:b/>
          <w:bCs/>
          <w:sz w:val="24"/>
          <w:szCs w:val="24"/>
        </w:rPr>
        <w:tab/>
      </w:r>
      <w:r w:rsidR="00A9673C">
        <w:rPr>
          <w:rFonts w:ascii="Arial Narrow" w:hAnsi="Arial Narrow"/>
          <w:b/>
          <w:bCs/>
          <w:sz w:val="24"/>
          <w:szCs w:val="24"/>
        </w:rPr>
        <w:t>Buenaventura, Aristotle</w:t>
      </w:r>
      <w:r w:rsidRPr="00721D6B">
        <w:rPr>
          <w:rFonts w:ascii="Arial Narrow" w:hAnsi="Arial Narrow"/>
          <w:b/>
          <w:bCs/>
          <w:sz w:val="24"/>
          <w:szCs w:val="24"/>
        </w:rPr>
        <w:tab/>
      </w:r>
      <w:r w:rsidRPr="00721D6B">
        <w:rPr>
          <w:rFonts w:ascii="Arial Narrow" w:hAnsi="Arial Narrow"/>
          <w:b/>
          <w:bCs/>
          <w:sz w:val="24"/>
          <w:szCs w:val="24"/>
        </w:rPr>
        <w:tab/>
      </w:r>
      <w:r w:rsidRPr="00721D6B">
        <w:rPr>
          <w:rFonts w:ascii="Arial Narrow" w:hAnsi="Arial Narrow"/>
          <w:b/>
          <w:bCs/>
          <w:sz w:val="24"/>
          <w:szCs w:val="24"/>
        </w:rPr>
        <w:tab/>
      </w:r>
      <w:r w:rsidRPr="00721D6B">
        <w:rPr>
          <w:rFonts w:ascii="Arial Narrow" w:hAnsi="Arial Narrow"/>
          <w:b/>
          <w:bCs/>
          <w:sz w:val="24"/>
          <w:szCs w:val="24"/>
        </w:rPr>
        <w:tab/>
      </w:r>
      <w:r w:rsidRPr="00721D6B">
        <w:rPr>
          <w:rFonts w:ascii="Arial Narrow" w:hAnsi="Arial Narrow"/>
          <w:b/>
          <w:bCs/>
          <w:sz w:val="24"/>
          <w:szCs w:val="24"/>
        </w:rPr>
        <w:tab/>
      </w:r>
      <w:r w:rsidRPr="00721D6B">
        <w:rPr>
          <w:rFonts w:ascii="Arial Narrow" w:hAnsi="Arial Narrow"/>
          <w:b/>
          <w:bCs/>
          <w:sz w:val="24"/>
          <w:szCs w:val="24"/>
        </w:rPr>
        <w:tab/>
      </w:r>
      <w:r w:rsidRPr="00721D6B">
        <w:rPr>
          <w:rFonts w:ascii="Arial Narrow" w:hAnsi="Arial Narrow"/>
          <w:b/>
          <w:bCs/>
          <w:sz w:val="24"/>
          <w:szCs w:val="24"/>
        </w:rPr>
        <w:tab/>
      </w:r>
      <w:r w:rsidRPr="00721D6B">
        <w:rPr>
          <w:rFonts w:ascii="Arial Narrow" w:hAnsi="Arial Narrow"/>
          <w:b/>
          <w:bCs/>
          <w:sz w:val="24"/>
          <w:szCs w:val="24"/>
        </w:rPr>
        <w:tab/>
        <w:t xml:space="preserve"> </w:t>
      </w:r>
    </w:p>
    <w:p w14:paraId="71306918" w14:textId="43A94DA5" w:rsidR="00360F1E" w:rsidRPr="00721D6B" w:rsidRDefault="00360F1E" w:rsidP="00360F1E">
      <w:pPr>
        <w:spacing w:after="0" w:line="240" w:lineRule="auto"/>
        <w:rPr>
          <w:rFonts w:ascii="Arial Narrow" w:hAnsi="Arial Narrow"/>
          <w:b/>
          <w:bCs/>
          <w:sz w:val="24"/>
          <w:szCs w:val="24"/>
        </w:rPr>
      </w:pPr>
      <w:r w:rsidRPr="00721D6B">
        <w:rPr>
          <w:rFonts w:ascii="Arial Narrow" w:hAnsi="Arial Narrow"/>
          <w:b/>
          <w:bCs/>
          <w:sz w:val="24"/>
          <w:szCs w:val="24"/>
        </w:rPr>
        <w:t>PROGRAM/SECTION:</w:t>
      </w:r>
      <w:r w:rsidR="00A9673C">
        <w:rPr>
          <w:rFonts w:ascii="Arial Narrow" w:hAnsi="Arial Narrow"/>
          <w:b/>
          <w:bCs/>
          <w:sz w:val="24"/>
          <w:szCs w:val="24"/>
        </w:rPr>
        <w:t xml:space="preserve"> IS11S1</w:t>
      </w:r>
      <w:r w:rsidRPr="00721D6B">
        <w:rPr>
          <w:rFonts w:ascii="Arial Narrow" w:hAnsi="Arial Narrow"/>
          <w:b/>
          <w:bCs/>
          <w:sz w:val="24"/>
          <w:szCs w:val="24"/>
        </w:rPr>
        <w:tab/>
      </w:r>
      <w:r w:rsidRPr="00721D6B">
        <w:rPr>
          <w:rFonts w:ascii="Arial Narrow" w:hAnsi="Arial Narrow"/>
          <w:b/>
          <w:bCs/>
          <w:sz w:val="24"/>
          <w:szCs w:val="24"/>
        </w:rPr>
        <w:tab/>
      </w:r>
      <w:r w:rsidRPr="00721D6B">
        <w:rPr>
          <w:rFonts w:ascii="Arial Narrow" w:hAnsi="Arial Narrow"/>
          <w:b/>
          <w:bCs/>
          <w:sz w:val="24"/>
          <w:szCs w:val="24"/>
        </w:rPr>
        <w:tab/>
      </w:r>
      <w:r w:rsidRPr="00721D6B">
        <w:rPr>
          <w:rFonts w:ascii="Arial Narrow" w:hAnsi="Arial Narrow"/>
          <w:b/>
          <w:bCs/>
          <w:sz w:val="24"/>
          <w:szCs w:val="24"/>
        </w:rPr>
        <w:tab/>
      </w:r>
      <w:r w:rsidRPr="00721D6B">
        <w:rPr>
          <w:rFonts w:ascii="Arial Narrow" w:hAnsi="Arial Narrow"/>
          <w:b/>
          <w:bCs/>
          <w:sz w:val="24"/>
          <w:szCs w:val="24"/>
        </w:rPr>
        <w:tab/>
      </w:r>
      <w:r w:rsidRPr="00721D6B">
        <w:rPr>
          <w:rFonts w:ascii="Arial Narrow" w:hAnsi="Arial Narrow"/>
          <w:b/>
          <w:bCs/>
          <w:sz w:val="24"/>
          <w:szCs w:val="24"/>
        </w:rPr>
        <w:tab/>
      </w:r>
    </w:p>
    <w:p w14:paraId="693CBD9F" w14:textId="77777777" w:rsidR="00360F1E" w:rsidRPr="00721D6B" w:rsidRDefault="00360F1E" w:rsidP="00360F1E">
      <w:pPr>
        <w:spacing w:after="0" w:line="240" w:lineRule="auto"/>
        <w:rPr>
          <w:rFonts w:ascii="Arial Narrow" w:hAnsi="Arial Narrow"/>
          <w:b/>
          <w:bCs/>
          <w:sz w:val="24"/>
          <w:szCs w:val="24"/>
        </w:rPr>
      </w:pPr>
      <w:r w:rsidRPr="00721D6B">
        <w:rPr>
          <w:rFonts w:ascii="Arial Narrow" w:hAnsi="Arial Narrow"/>
          <w:b/>
          <w:bCs/>
          <w:sz w:val="24"/>
          <w:szCs w:val="24"/>
        </w:rPr>
        <w:t>ASSES</w:t>
      </w:r>
      <w:r w:rsidR="00A4686E" w:rsidRPr="00721D6B">
        <w:rPr>
          <w:rFonts w:ascii="Arial Narrow" w:hAnsi="Arial Narrow"/>
          <w:b/>
          <w:bCs/>
          <w:sz w:val="24"/>
          <w:szCs w:val="24"/>
        </w:rPr>
        <w:t xml:space="preserve">SMENT TASK: </w:t>
      </w:r>
      <w:r w:rsidR="00721D6B">
        <w:rPr>
          <w:rFonts w:ascii="Arial Narrow" w:hAnsi="Arial Narrow"/>
          <w:b/>
          <w:bCs/>
          <w:sz w:val="24"/>
          <w:szCs w:val="24"/>
        </w:rPr>
        <w:t xml:space="preserve">Iterative or Repetition </w:t>
      </w:r>
      <w:r w:rsidR="00A4686E" w:rsidRPr="00721D6B">
        <w:rPr>
          <w:rFonts w:ascii="Arial Narrow" w:hAnsi="Arial Narrow"/>
          <w:b/>
          <w:bCs/>
          <w:sz w:val="24"/>
          <w:szCs w:val="24"/>
        </w:rPr>
        <w:t xml:space="preserve">Control Structure using switch, while and do while </w:t>
      </w:r>
      <w:r w:rsidR="00721D6B">
        <w:rPr>
          <w:rFonts w:ascii="Arial Narrow" w:hAnsi="Arial Narrow"/>
          <w:b/>
          <w:bCs/>
          <w:sz w:val="24"/>
          <w:szCs w:val="24"/>
        </w:rPr>
        <w:t>loop</w:t>
      </w:r>
    </w:p>
    <w:p w14:paraId="5A4358FF" w14:textId="77777777" w:rsidR="00360F1E" w:rsidRPr="00D54F4B" w:rsidRDefault="00360F1E" w:rsidP="00360F1E">
      <w:pPr>
        <w:spacing w:after="0" w:line="240" w:lineRule="auto"/>
        <w:rPr>
          <w:rFonts w:ascii="Arial Narrow" w:hAnsi="Arial Narrow"/>
          <w:sz w:val="24"/>
          <w:szCs w:val="24"/>
        </w:rPr>
      </w:pPr>
    </w:p>
    <w:p w14:paraId="64BA1F7A" w14:textId="77777777" w:rsidR="00360F1E" w:rsidRPr="00522F65" w:rsidRDefault="00360F1E" w:rsidP="00522F65">
      <w:pPr>
        <w:pStyle w:val="NoSpacing"/>
        <w:rPr>
          <w:rFonts w:ascii="Arial Narrow" w:hAnsi="Arial Narrow"/>
          <w:i/>
          <w:sz w:val="24"/>
          <w:szCs w:val="24"/>
        </w:rPr>
      </w:pPr>
      <w:r w:rsidRPr="00522F65">
        <w:rPr>
          <w:rFonts w:ascii="Arial Narrow" w:hAnsi="Arial Narrow"/>
          <w:i/>
          <w:sz w:val="24"/>
          <w:szCs w:val="24"/>
        </w:rPr>
        <w:t>The following question support the attainment of Course Intended Learning Outcomes (CILO):</w:t>
      </w:r>
      <w:r w:rsidRPr="00522F65">
        <w:rPr>
          <w:rFonts w:ascii="Arial Narrow" w:eastAsia="Times New Roman" w:hAnsi="Arial Narrow"/>
          <w:noProof/>
          <w:sz w:val="24"/>
          <w:szCs w:val="24"/>
        </w:rPr>
        <w:t>Design computing based solution using control structures, functions, array</w:t>
      </w:r>
      <w:r w:rsidR="00522F65">
        <w:rPr>
          <w:rFonts w:ascii="Arial Narrow" w:eastAsia="Times New Roman" w:hAnsi="Arial Narrow"/>
          <w:noProof/>
          <w:sz w:val="24"/>
          <w:szCs w:val="24"/>
        </w:rPr>
        <w:t xml:space="preserve"> and other statements</w:t>
      </w:r>
    </w:p>
    <w:p w14:paraId="53567A4A" w14:textId="77777777" w:rsidR="00360F1E" w:rsidRPr="00D54F4B" w:rsidRDefault="00360F1E" w:rsidP="00360F1E">
      <w:pPr>
        <w:pStyle w:val="ListParagraph"/>
        <w:spacing w:after="0"/>
        <w:jc w:val="both"/>
        <w:rPr>
          <w:rFonts w:ascii="Arial Narrow" w:hAnsi="Arial Narrow"/>
          <w:sz w:val="24"/>
          <w:szCs w:val="24"/>
        </w:rPr>
      </w:pPr>
    </w:p>
    <w:p w14:paraId="15378AB8" w14:textId="787BC7C1" w:rsidR="001F2B1F" w:rsidRDefault="00360F1E" w:rsidP="000B2AD2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r w:rsidRPr="00CE6DE2">
        <w:rPr>
          <w:rFonts w:ascii="Arial Narrow" w:hAnsi="Arial Narrow"/>
          <w:sz w:val="24"/>
          <w:szCs w:val="24"/>
        </w:rPr>
        <w:t xml:space="preserve">INSTRUCTION: </w:t>
      </w:r>
      <w:r w:rsidR="0097391E">
        <w:rPr>
          <w:rFonts w:ascii="Arial Narrow" w:hAnsi="Arial Narrow"/>
          <w:sz w:val="24"/>
          <w:szCs w:val="24"/>
        </w:rPr>
        <w:t>Write a program th</w:t>
      </w:r>
      <w:r w:rsidR="00CC341A">
        <w:rPr>
          <w:rFonts w:ascii="Arial Narrow" w:hAnsi="Arial Narrow"/>
          <w:sz w:val="24"/>
          <w:szCs w:val="24"/>
        </w:rPr>
        <w:t>at</w:t>
      </w:r>
      <w:r w:rsidR="0097391E">
        <w:rPr>
          <w:rFonts w:ascii="Arial Narrow" w:hAnsi="Arial Narrow"/>
          <w:sz w:val="24"/>
          <w:szCs w:val="24"/>
        </w:rPr>
        <w:t xml:space="preserve"> will let the user to enter a number and display the output based on CHOICES below.</w:t>
      </w:r>
    </w:p>
    <w:p w14:paraId="0010B4EF" w14:textId="77777777" w:rsidR="000B2AD2" w:rsidRPr="001F2B1F" w:rsidRDefault="000B2AD2" w:rsidP="000B2AD2">
      <w:pPr>
        <w:spacing w:after="0" w:line="240" w:lineRule="auto"/>
        <w:ind w:left="360"/>
        <w:jc w:val="both"/>
        <w:rPr>
          <w:rFonts w:ascii="Arial Narrow" w:hAnsi="Arial Narrow"/>
          <w:sz w:val="24"/>
          <w:szCs w:val="24"/>
        </w:rPr>
      </w:pPr>
      <w:bookmarkStart w:id="0" w:name="_GoBack"/>
      <w:bookmarkEnd w:id="0"/>
    </w:p>
    <w:p w14:paraId="0ED16A6C" w14:textId="01301E31" w:rsidR="000254CD" w:rsidRPr="000B2AD2" w:rsidRDefault="008F4A6D" w:rsidP="00257F69">
      <w:pPr>
        <w:spacing w:after="0" w:line="240" w:lineRule="auto"/>
        <w:ind w:left="360"/>
        <w:jc w:val="both"/>
        <w:rPr>
          <w:b/>
          <w:bCs/>
        </w:rPr>
      </w:pPr>
      <w:r w:rsidRPr="000B2AD2">
        <w:rPr>
          <w:b/>
          <w:bCs/>
        </w:rPr>
        <w:t>SOURCE CODE:</w:t>
      </w:r>
    </w:p>
    <w:p w14:paraId="4B21F3D4" w14:textId="77777777" w:rsidR="002D0BFA" w:rsidRDefault="002D0BFA" w:rsidP="002D0BFA">
      <w:pPr>
        <w:spacing w:after="0" w:line="240" w:lineRule="auto"/>
        <w:ind w:left="360"/>
        <w:jc w:val="both"/>
      </w:pPr>
      <w:r>
        <w:t>#include&lt;iostream&gt;</w:t>
      </w:r>
    </w:p>
    <w:p w14:paraId="7093F909" w14:textId="77777777" w:rsidR="002D0BFA" w:rsidRDefault="002D0BFA" w:rsidP="002D0BFA">
      <w:pPr>
        <w:spacing w:after="0" w:line="240" w:lineRule="auto"/>
        <w:ind w:left="360"/>
        <w:jc w:val="both"/>
      </w:pPr>
      <w:r>
        <w:t>using namespace std;</w:t>
      </w:r>
    </w:p>
    <w:p w14:paraId="77C5B31F" w14:textId="77777777" w:rsidR="002D0BFA" w:rsidRDefault="002D0BFA" w:rsidP="002D0BFA">
      <w:pPr>
        <w:spacing w:after="0" w:line="240" w:lineRule="auto"/>
        <w:ind w:left="360"/>
        <w:jc w:val="both"/>
      </w:pPr>
      <w:r>
        <w:t>main(){</w:t>
      </w:r>
    </w:p>
    <w:p w14:paraId="767598FB" w14:textId="77777777" w:rsidR="002D0BFA" w:rsidRDefault="002D0BFA" w:rsidP="002D0BFA">
      <w:pPr>
        <w:spacing w:after="0" w:line="240" w:lineRule="auto"/>
        <w:ind w:left="360"/>
        <w:jc w:val="both"/>
      </w:pPr>
      <w:r>
        <w:t>int num;</w:t>
      </w:r>
    </w:p>
    <w:p w14:paraId="187AC49B" w14:textId="77777777" w:rsidR="002D0BFA" w:rsidRDefault="002D0BFA" w:rsidP="002D0BFA">
      <w:pPr>
        <w:spacing w:after="0" w:line="240" w:lineRule="auto"/>
        <w:ind w:left="360"/>
        <w:jc w:val="both"/>
      </w:pPr>
      <w:r>
        <w:t>int ctr;</w:t>
      </w:r>
    </w:p>
    <w:p w14:paraId="38D525AE" w14:textId="77777777" w:rsidR="002D0BFA" w:rsidRDefault="002D0BFA" w:rsidP="002D0BFA">
      <w:pPr>
        <w:spacing w:after="0" w:line="240" w:lineRule="auto"/>
        <w:ind w:left="360"/>
        <w:jc w:val="both"/>
      </w:pPr>
      <w:r>
        <w:t>int trans;</w:t>
      </w:r>
    </w:p>
    <w:p w14:paraId="641366F7" w14:textId="77777777" w:rsidR="002D0BFA" w:rsidRDefault="002D0BFA" w:rsidP="002D0BFA">
      <w:pPr>
        <w:spacing w:after="0" w:line="240" w:lineRule="auto"/>
        <w:ind w:left="360"/>
        <w:jc w:val="both"/>
      </w:pPr>
      <w:r>
        <w:t>int sum = 0;</w:t>
      </w:r>
    </w:p>
    <w:p w14:paraId="5761FB01" w14:textId="77777777" w:rsidR="002D0BFA" w:rsidRDefault="002D0BFA" w:rsidP="002D0BFA">
      <w:pPr>
        <w:spacing w:after="0" w:line="240" w:lineRule="auto"/>
        <w:ind w:left="360"/>
        <w:jc w:val="both"/>
      </w:pPr>
      <w:r>
        <w:t>int product = 1;</w:t>
      </w:r>
    </w:p>
    <w:p w14:paraId="64E73711" w14:textId="77777777" w:rsidR="002D0BFA" w:rsidRDefault="002D0BFA" w:rsidP="002D0BFA">
      <w:pPr>
        <w:spacing w:after="0" w:line="240" w:lineRule="auto"/>
        <w:ind w:left="360"/>
        <w:jc w:val="both"/>
      </w:pPr>
      <w:r>
        <w:t>string name, section;</w:t>
      </w:r>
    </w:p>
    <w:p w14:paraId="33DF6F39" w14:textId="77777777" w:rsidR="002D0BFA" w:rsidRDefault="002D0BFA" w:rsidP="002D0BFA">
      <w:pPr>
        <w:spacing w:after="0" w:line="240" w:lineRule="auto"/>
        <w:ind w:left="360"/>
        <w:jc w:val="both"/>
      </w:pPr>
      <w:r>
        <w:t>cout &lt;&lt; "Enter your name: ";</w:t>
      </w:r>
    </w:p>
    <w:p w14:paraId="1DBAACE9" w14:textId="77777777" w:rsidR="002D0BFA" w:rsidRDefault="002D0BFA" w:rsidP="002D0BFA">
      <w:pPr>
        <w:spacing w:after="0" w:line="240" w:lineRule="auto"/>
        <w:ind w:left="360"/>
        <w:jc w:val="both"/>
      </w:pPr>
      <w:r>
        <w:t>cin &gt;&gt; name; // Users will input their name</w:t>
      </w:r>
    </w:p>
    <w:p w14:paraId="1D8819E6" w14:textId="77777777" w:rsidR="002D0BFA" w:rsidRDefault="002D0BFA" w:rsidP="002D0BFA">
      <w:pPr>
        <w:spacing w:after="0" w:line="240" w:lineRule="auto"/>
        <w:ind w:left="360"/>
        <w:jc w:val="both"/>
      </w:pPr>
      <w:r>
        <w:t>cout &lt;&lt; "Enter your section: ";</w:t>
      </w:r>
    </w:p>
    <w:p w14:paraId="09564953" w14:textId="77777777" w:rsidR="002D0BFA" w:rsidRDefault="002D0BFA" w:rsidP="002D0BFA">
      <w:pPr>
        <w:spacing w:after="0" w:line="240" w:lineRule="auto"/>
        <w:ind w:left="360"/>
        <w:jc w:val="both"/>
      </w:pPr>
      <w:r>
        <w:t>cin &gt;&gt; section; // Users will input their section</w:t>
      </w:r>
    </w:p>
    <w:p w14:paraId="4E47B48B" w14:textId="77777777" w:rsidR="002D0BFA" w:rsidRDefault="002D0BFA" w:rsidP="002D0BFA">
      <w:pPr>
        <w:spacing w:after="0" w:line="240" w:lineRule="auto"/>
        <w:ind w:left="360"/>
        <w:jc w:val="both"/>
      </w:pPr>
      <w:r>
        <w:t>cout &lt;&lt; " *****************************************"; // Information box</w:t>
      </w:r>
    </w:p>
    <w:p w14:paraId="2FE60599" w14:textId="77777777" w:rsidR="002D0BFA" w:rsidRDefault="002D0BFA" w:rsidP="002D0BFA">
      <w:pPr>
        <w:spacing w:after="0" w:line="240" w:lineRule="auto"/>
        <w:ind w:left="360"/>
        <w:jc w:val="both"/>
      </w:pPr>
      <w:r>
        <w:t xml:space="preserve">cout &lt;&lt; "\n * Name: " &lt;&lt; name &lt;&lt; " </w:t>
      </w:r>
      <w:r>
        <w:tab/>
      </w:r>
      <w:r>
        <w:tab/>
      </w:r>
      <w:r>
        <w:tab/>
        <w:t xml:space="preserve"> *";</w:t>
      </w:r>
    </w:p>
    <w:p w14:paraId="267194E7" w14:textId="77777777" w:rsidR="002D0BFA" w:rsidRDefault="002D0BFA" w:rsidP="002D0BFA">
      <w:pPr>
        <w:spacing w:after="0" w:line="240" w:lineRule="auto"/>
        <w:ind w:left="360"/>
        <w:jc w:val="both"/>
      </w:pPr>
      <w:r>
        <w:t>cout &lt;&lt; "\n * Section:" &lt;&lt; section &lt;&lt; "                        *";</w:t>
      </w:r>
    </w:p>
    <w:p w14:paraId="6E6A1EFB" w14:textId="77777777" w:rsidR="002D0BFA" w:rsidRDefault="002D0BFA" w:rsidP="002D0BFA">
      <w:pPr>
        <w:spacing w:after="0" w:line="240" w:lineRule="auto"/>
        <w:ind w:left="360"/>
        <w:jc w:val="both"/>
      </w:pPr>
      <w:r>
        <w:t>cout &lt;&lt; "\n *****************************************";</w:t>
      </w:r>
    </w:p>
    <w:p w14:paraId="783384CE" w14:textId="77777777" w:rsidR="002D0BFA" w:rsidRDefault="002D0BFA" w:rsidP="002D0BFA">
      <w:pPr>
        <w:spacing w:after="0" w:line="240" w:lineRule="auto"/>
        <w:ind w:left="360"/>
        <w:jc w:val="both"/>
      </w:pPr>
    </w:p>
    <w:p w14:paraId="6B7ADC54" w14:textId="77777777" w:rsidR="002D0BFA" w:rsidRDefault="002D0BFA" w:rsidP="002D0BFA">
      <w:pPr>
        <w:spacing w:after="0" w:line="240" w:lineRule="auto"/>
        <w:ind w:left="360"/>
        <w:jc w:val="both"/>
      </w:pPr>
      <w:r>
        <w:t>cout &lt;&lt; "\n\n Enter a number: ";</w:t>
      </w:r>
    </w:p>
    <w:p w14:paraId="63636857" w14:textId="77777777" w:rsidR="002D0BFA" w:rsidRDefault="002D0BFA" w:rsidP="002D0BFA">
      <w:pPr>
        <w:spacing w:after="0" w:line="240" w:lineRule="auto"/>
        <w:ind w:left="360"/>
        <w:jc w:val="both"/>
      </w:pPr>
      <w:r>
        <w:t>cin &gt;&gt; num; // Users will input a number</w:t>
      </w:r>
    </w:p>
    <w:p w14:paraId="77A6CC1C" w14:textId="77777777" w:rsidR="002D0BFA" w:rsidRDefault="002D0BFA" w:rsidP="002D0BFA">
      <w:pPr>
        <w:spacing w:after="0" w:line="240" w:lineRule="auto"/>
        <w:ind w:left="360"/>
        <w:jc w:val="both"/>
      </w:pPr>
      <w:r>
        <w:t>cout &lt;&lt; "\n Transaction";</w:t>
      </w:r>
    </w:p>
    <w:p w14:paraId="54F14DB3" w14:textId="77777777" w:rsidR="002D0BFA" w:rsidRDefault="002D0BFA" w:rsidP="002D0BFA">
      <w:pPr>
        <w:spacing w:after="0" w:line="240" w:lineRule="auto"/>
        <w:ind w:left="360"/>
        <w:jc w:val="both"/>
      </w:pPr>
      <w:r>
        <w:t>cout &lt;&lt; "\n 1.Display ascending order from 1 to " &lt;&lt; num &lt;&lt; " using do while"; // Ascending order</w:t>
      </w:r>
    </w:p>
    <w:p w14:paraId="483EABDC" w14:textId="77777777" w:rsidR="002D0BFA" w:rsidRDefault="002D0BFA" w:rsidP="002D0BFA">
      <w:pPr>
        <w:spacing w:after="0" w:line="240" w:lineRule="auto"/>
        <w:ind w:left="360"/>
        <w:jc w:val="both"/>
      </w:pPr>
      <w:r>
        <w:t>cout &lt;&lt; "\n 2.Display ascending order from 1 to " &lt;&lt; num &lt;&lt; " using while"; // Ascending order</w:t>
      </w:r>
    </w:p>
    <w:p w14:paraId="2753FCFA" w14:textId="77777777" w:rsidR="002D0BFA" w:rsidRDefault="002D0BFA" w:rsidP="002D0BFA">
      <w:pPr>
        <w:spacing w:after="0" w:line="240" w:lineRule="auto"/>
        <w:ind w:left="360"/>
        <w:jc w:val="both"/>
      </w:pPr>
      <w:r>
        <w:t>cout &lt;&lt; "\n 3.Display descending order from " &lt;&lt; num &lt;&lt; " to 1 using while"; // Descending order</w:t>
      </w:r>
    </w:p>
    <w:p w14:paraId="5C1CC56E" w14:textId="77777777" w:rsidR="002D0BFA" w:rsidRDefault="002D0BFA" w:rsidP="002D0BFA">
      <w:pPr>
        <w:spacing w:after="0" w:line="240" w:lineRule="auto"/>
        <w:ind w:left="360"/>
        <w:jc w:val="both"/>
      </w:pPr>
      <w:r>
        <w:t>cout &lt;&lt; "\n 4.Display descending order from " &lt;&lt; num &lt;&lt; " to 1 using do while"; // Descending order</w:t>
      </w:r>
    </w:p>
    <w:p w14:paraId="56CEF928" w14:textId="77777777" w:rsidR="002D0BFA" w:rsidRDefault="002D0BFA" w:rsidP="002D0BFA">
      <w:pPr>
        <w:spacing w:after="0" w:line="240" w:lineRule="auto"/>
        <w:ind w:left="360"/>
        <w:jc w:val="both"/>
      </w:pPr>
      <w:r>
        <w:t>cout &lt;&lt; "\n 5.Display all numbers divisible by 3 from 1 to " &lt;&lt; num &lt;&lt; " using do while"; // Divisible by 3</w:t>
      </w:r>
    </w:p>
    <w:p w14:paraId="5D395875" w14:textId="77777777" w:rsidR="002D0BFA" w:rsidRDefault="002D0BFA" w:rsidP="002D0BFA">
      <w:pPr>
        <w:spacing w:after="0" w:line="240" w:lineRule="auto"/>
        <w:ind w:left="360"/>
        <w:jc w:val="both"/>
      </w:pPr>
      <w:r>
        <w:t>cout &lt;&lt; "\n 6.Display all numbers divisible by 8 from 1 to " &lt;&lt; num &lt;&lt; " using while"; // Divisible by 8</w:t>
      </w:r>
    </w:p>
    <w:p w14:paraId="7C03740A" w14:textId="77777777" w:rsidR="002D0BFA" w:rsidRDefault="002D0BFA" w:rsidP="002D0BFA">
      <w:pPr>
        <w:spacing w:after="0" w:line="240" w:lineRule="auto"/>
        <w:ind w:left="360"/>
        <w:jc w:val="both"/>
      </w:pPr>
      <w:r>
        <w:t>cout &lt;&lt; "\n 7.Display the sum of 1 to " &lt;&lt; num &lt;&lt;" using do while"; // Sum</w:t>
      </w:r>
    </w:p>
    <w:p w14:paraId="2B87A749" w14:textId="77777777" w:rsidR="002D0BFA" w:rsidRDefault="002D0BFA" w:rsidP="002D0BFA">
      <w:pPr>
        <w:spacing w:after="0" w:line="240" w:lineRule="auto"/>
        <w:ind w:left="360"/>
        <w:jc w:val="both"/>
      </w:pPr>
      <w:r>
        <w:t>cout &lt;&lt; "\n 8.Display the product of 1 to " &lt;&lt; num &lt;&lt;" using while"; // Product</w:t>
      </w:r>
    </w:p>
    <w:p w14:paraId="0E29548B" w14:textId="77777777" w:rsidR="002D0BFA" w:rsidRDefault="002D0BFA" w:rsidP="002D0BFA">
      <w:pPr>
        <w:spacing w:after="0" w:line="240" w:lineRule="auto"/>
        <w:ind w:left="360"/>
        <w:jc w:val="both"/>
      </w:pPr>
      <w:r>
        <w:t>do { // do while loop</w:t>
      </w:r>
    </w:p>
    <w:p w14:paraId="629D14BD" w14:textId="77777777" w:rsidR="002D0BFA" w:rsidRDefault="002D0BFA" w:rsidP="002D0BFA">
      <w:pPr>
        <w:spacing w:after="0" w:line="240" w:lineRule="auto"/>
        <w:ind w:left="360"/>
        <w:jc w:val="both"/>
      </w:pPr>
      <w:r>
        <w:lastRenderedPageBreak/>
        <w:t>cout &lt;&lt; "\n\n Enter transaction: ";</w:t>
      </w:r>
    </w:p>
    <w:p w14:paraId="3F317200" w14:textId="77777777" w:rsidR="002D0BFA" w:rsidRDefault="002D0BFA" w:rsidP="002D0BFA">
      <w:pPr>
        <w:spacing w:after="0" w:line="240" w:lineRule="auto"/>
        <w:ind w:left="360"/>
        <w:jc w:val="both"/>
      </w:pPr>
      <w:r>
        <w:t>cin &gt;&gt; trans; // Users will choose from 1 to 8 transactions</w:t>
      </w:r>
    </w:p>
    <w:p w14:paraId="66EF2D95" w14:textId="77777777" w:rsidR="002D0BFA" w:rsidRDefault="002D0BFA" w:rsidP="002D0BFA">
      <w:pPr>
        <w:spacing w:after="0" w:line="240" w:lineRule="auto"/>
        <w:ind w:left="360"/>
        <w:jc w:val="both"/>
      </w:pPr>
      <w:r>
        <w:t>switch(trans) { // switch statement</w:t>
      </w:r>
    </w:p>
    <w:p w14:paraId="00B4A731" w14:textId="77777777" w:rsidR="002D0BFA" w:rsidRDefault="002D0BFA" w:rsidP="002D0BFA">
      <w:pPr>
        <w:spacing w:after="0" w:line="240" w:lineRule="auto"/>
        <w:ind w:left="360"/>
        <w:jc w:val="both"/>
      </w:pPr>
      <w:r>
        <w:t>case 1: // Ascending order</w:t>
      </w:r>
    </w:p>
    <w:p w14:paraId="2D7EB228" w14:textId="77777777" w:rsidR="002D0BFA" w:rsidRDefault="002D0BFA" w:rsidP="002D0BFA">
      <w:pPr>
        <w:spacing w:after="0" w:line="240" w:lineRule="auto"/>
        <w:ind w:left="360"/>
        <w:jc w:val="both"/>
      </w:pPr>
      <w:r>
        <w:t xml:space="preserve">        ctr = 1;</w:t>
      </w:r>
    </w:p>
    <w:p w14:paraId="70857A94" w14:textId="77777777" w:rsidR="002D0BFA" w:rsidRDefault="002D0BFA" w:rsidP="002D0BFA">
      <w:pPr>
        <w:spacing w:after="0" w:line="240" w:lineRule="auto"/>
        <w:ind w:left="360"/>
        <w:jc w:val="both"/>
      </w:pPr>
      <w:r>
        <w:t xml:space="preserve">  </w:t>
      </w:r>
      <w:r>
        <w:tab/>
      </w:r>
      <w:r>
        <w:tab/>
        <w:t>do {</w:t>
      </w:r>
    </w:p>
    <w:p w14:paraId="4BBC6122" w14:textId="77777777" w:rsidR="002D0BFA" w:rsidRDefault="002D0BFA" w:rsidP="002D0BFA">
      <w:pPr>
        <w:spacing w:after="0" w:line="240" w:lineRule="auto"/>
        <w:ind w:left="360"/>
        <w:jc w:val="both"/>
      </w:pPr>
      <w:r>
        <w:t xml:space="preserve">            cout &lt;&lt; ctr &lt;&lt; " ";</w:t>
      </w:r>
    </w:p>
    <w:p w14:paraId="14E74406" w14:textId="77777777" w:rsidR="002D0BFA" w:rsidRDefault="002D0BFA" w:rsidP="002D0BFA">
      <w:pPr>
        <w:spacing w:after="0" w:line="240" w:lineRule="auto"/>
        <w:ind w:left="360"/>
        <w:jc w:val="both"/>
      </w:pPr>
      <w:r>
        <w:t xml:space="preserve">   </w:t>
      </w:r>
      <w:r>
        <w:tab/>
      </w:r>
      <w:r>
        <w:tab/>
        <w:t xml:space="preserve">  </w:t>
      </w:r>
      <w:r>
        <w:tab/>
        <w:t>ctr++;</w:t>
      </w:r>
    </w:p>
    <w:p w14:paraId="07295886" w14:textId="77777777" w:rsidR="002D0BFA" w:rsidRDefault="002D0BFA" w:rsidP="002D0BFA">
      <w:pPr>
        <w:spacing w:after="0" w:line="240" w:lineRule="auto"/>
        <w:ind w:left="360"/>
        <w:jc w:val="both"/>
      </w:pPr>
      <w:r>
        <w:tab/>
      </w:r>
      <w:r>
        <w:tab/>
        <w:t>} while (ctr &lt;= num);</w:t>
      </w:r>
    </w:p>
    <w:p w14:paraId="5835C4F3" w14:textId="77777777" w:rsidR="002D0BFA" w:rsidRDefault="002D0BFA" w:rsidP="002D0BFA">
      <w:pPr>
        <w:spacing w:after="0" w:line="240" w:lineRule="auto"/>
        <w:ind w:left="360"/>
        <w:jc w:val="both"/>
      </w:pPr>
      <w:r>
        <w:tab/>
      </w:r>
      <w:r>
        <w:tab/>
        <w:t>break;</w:t>
      </w:r>
    </w:p>
    <w:p w14:paraId="21D187EE" w14:textId="77777777" w:rsidR="002D0BFA" w:rsidRDefault="002D0BFA" w:rsidP="002D0BFA">
      <w:pPr>
        <w:spacing w:after="0" w:line="240" w:lineRule="auto"/>
        <w:ind w:left="360"/>
        <w:jc w:val="both"/>
      </w:pPr>
      <w:r>
        <w:t>case 2: // Ascending order</w:t>
      </w:r>
    </w:p>
    <w:p w14:paraId="7E586D47" w14:textId="77777777" w:rsidR="002D0BFA" w:rsidRDefault="002D0BFA" w:rsidP="002D0BFA">
      <w:pPr>
        <w:spacing w:after="0" w:line="240" w:lineRule="auto"/>
        <w:ind w:left="360"/>
        <w:jc w:val="both"/>
      </w:pPr>
      <w:r>
        <w:t xml:space="preserve">        ctr = 1;</w:t>
      </w:r>
    </w:p>
    <w:p w14:paraId="2165495C" w14:textId="77777777" w:rsidR="002D0BFA" w:rsidRDefault="002D0BFA" w:rsidP="002D0BFA">
      <w:pPr>
        <w:spacing w:after="0" w:line="240" w:lineRule="auto"/>
        <w:ind w:left="360"/>
        <w:jc w:val="both"/>
      </w:pPr>
      <w:r>
        <w:t xml:space="preserve">     </w:t>
      </w:r>
      <w:r>
        <w:tab/>
        <w:t>while (ctr &lt;= num) {</w:t>
      </w:r>
    </w:p>
    <w:p w14:paraId="45BC1EF8" w14:textId="77777777" w:rsidR="002D0BFA" w:rsidRDefault="002D0BFA" w:rsidP="002D0BFA">
      <w:pPr>
        <w:spacing w:after="0" w:line="240" w:lineRule="auto"/>
        <w:ind w:left="360"/>
        <w:jc w:val="both"/>
      </w:pPr>
      <w:r>
        <w:t xml:space="preserve">            cout&lt;&lt;ctr &lt;&lt;" ";</w:t>
      </w:r>
    </w:p>
    <w:p w14:paraId="5CFCF40C" w14:textId="77777777" w:rsidR="002D0BFA" w:rsidRDefault="002D0BFA" w:rsidP="002D0BFA">
      <w:pPr>
        <w:spacing w:after="0" w:line="240" w:lineRule="auto"/>
        <w:ind w:left="360"/>
        <w:jc w:val="both"/>
      </w:pPr>
      <w:r>
        <w:t xml:space="preserve">            ctr++;</w:t>
      </w:r>
    </w:p>
    <w:p w14:paraId="6F2B5609" w14:textId="77777777" w:rsidR="002D0BFA" w:rsidRDefault="002D0BFA" w:rsidP="002D0BFA">
      <w:pPr>
        <w:spacing w:after="0" w:line="240" w:lineRule="auto"/>
        <w:ind w:left="360"/>
        <w:jc w:val="both"/>
      </w:pPr>
      <w:r>
        <w:t xml:space="preserve">     </w:t>
      </w:r>
      <w:r>
        <w:tab/>
        <w:t>}</w:t>
      </w:r>
    </w:p>
    <w:p w14:paraId="6C9083C3" w14:textId="77777777" w:rsidR="002D0BFA" w:rsidRDefault="002D0BFA" w:rsidP="002D0BFA">
      <w:pPr>
        <w:spacing w:after="0" w:line="240" w:lineRule="auto"/>
        <w:ind w:left="360"/>
        <w:jc w:val="both"/>
      </w:pPr>
      <w:r>
        <w:t xml:space="preserve">     </w:t>
      </w:r>
      <w:r>
        <w:tab/>
        <w:t>break;</w:t>
      </w:r>
    </w:p>
    <w:p w14:paraId="7F1BD0A3" w14:textId="77777777" w:rsidR="002D0BFA" w:rsidRDefault="002D0BFA" w:rsidP="002D0BFA">
      <w:pPr>
        <w:spacing w:after="0" w:line="240" w:lineRule="auto"/>
        <w:ind w:left="360"/>
        <w:jc w:val="both"/>
      </w:pPr>
      <w:r>
        <w:t>case 3: // Descending order</w:t>
      </w:r>
    </w:p>
    <w:p w14:paraId="692006B5" w14:textId="77777777" w:rsidR="002D0BFA" w:rsidRDefault="002D0BFA" w:rsidP="002D0BFA">
      <w:pPr>
        <w:spacing w:after="0" w:line="240" w:lineRule="auto"/>
        <w:ind w:left="360"/>
        <w:jc w:val="both"/>
      </w:pPr>
      <w:r>
        <w:t xml:space="preserve">        ctr = num;</w:t>
      </w:r>
    </w:p>
    <w:p w14:paraId="0CAE3396" w14:textId="77777777" w:rsidR="002D0BFA" w:rsidRDefault="002D0BFA" w:rsidP="002D0BFA">
      <w:pPr>
        <w:spacing w:after="0" w:line="240" w:lineRule="auto"/>
        <w:ind w:left="360"/>
        <w:jc w:val="both"/>
      </w:pPr>
      <w:r>
        <w:t xml:space="preserve">        while (ctr &gt;= 1) {</w:t>
      </w:r>
    </w:p>
    <w:p w14:paraId="11FDAF34" w14:textId="77777777" w:rsidR="002D0BFA" w:rsidRDefault="002D0BFA" w:rsidP="002D0BFA">
      <w:pPr>
        <w:spacing w:after="0" w:line="240" w:lineRule="auto"/>
        <w:ind w:left="360"/>
        <w:jc w:val="both"/>
      </w:pPr>
      <w:r>
        <w:t xml:space="preserve">            cout &lt;&lt; ctr &lt;&lt; " ";</w:t>
      </w:r>
    </w:p>
    <w:p w14:paraId="4C3709B9" w14:textId="77777777" w:rsidR="002D0BFA" w:rsidRDefault="002D0BFA" w:rsidP="002D0BFA">
      <w:pPr>
        <w:spacing w:after="0" w:line="240" w:lineRule="auto"/>
        <w:ind w:left="360"/>
        <w:jc w:val="both"/>
      </w:pPr>
      <w:r>
        <w:t xml:space="preserve">            ctr--;</w:t>
      </w:r>
    </w:p>
    <w:p w14:paraId="767CE202" w14:textId="77777777" w:rsidR="002D0BFA" w:rsidRDefault="002D0BFA" w:rsidP="002D0BFA">
      <w:pPr>
        <w:spacing w:after="0" w:line="240" w:lineRule="auto"/>
        <w:ind w:left="360"/>
        <w:jc w:val="both"/>
      </w:pPr>
      <w:r>
        <w:t xml:space="preserve">        }</w:t>
      </w:r>
    </w:p>
    <w:p w14:paraId="2FF764D5" w14:textId="77777777" w:rsidR="002D0BFA" w:rsidRDefault="002D0BFA" w:rsidP="002D0BFA">
      <w:pPr>
        <w:spacing w:after="0" w:line="240" w:lineRule="auto"/>
        <w:ind w:left="360"/>
        <w:jc w:val="both"/>
      </w:pPr>
      <w:r>
        <w:t xml:space="preserve">        break;</w:t>
      </w:r>
    </w:p>
    <w:p w14:paraId="40E40DD4" w14:textId="77777777" w:rsidR="002D0BFA" w:rsidRDefault="002D0BFA" w:rsidP="002D0BFA">
      <w:pPr>
        <w:spacing w:after="0" w:line="240" w:lineRule="auto"/>
        <w:ind w:left="360"/>
        <w:jc w:val="both"/>
      </w:pPr>
      <w:r>
        <w:t>case 4: // Descending order</w:t>
      </w:r>
    </w:p>
    <w:p w14:paraId="07F35EAD" w14:textId="77777777" w:rsidR="002D0BFA" w:rsidRDefault="002D0BFA" w:rsidP="002D0BFA">
      <w:pPr>
        <w:spacing w:after="0" w:line="240" w:lineRule="auto"/>
        <w:ind w:left="360"/>
        <w:jc w:val="both"/>
      </w:pPr>
      <w:r>
        <w:t xml:space="preserve">        ctr = num;</w:t>
      </w:r>
    </w:p>
    <w:p w14:paraId="1E83D277" w14:textId="77777777" w:rsidR="002D0BFA" w:rsidRDefault="002D0BFA" w:rsidP="002D0BFA">
      <w:pPr>
        <w:spacing w:after="0" w:line="240" w:lineRule="auto"/>
        <w:ind w:left="360"/>
        <w:jc w:val="both"/>
      </w:pPr>
      <w:r>
        <w:t xml:space="preserve">        do {</w:t>
      </w:r>
    </w:p>
    <w:p w14:paraId="422DDAE0" w14:textId="77777777" w:rsidR="002D0BFA" w:rsidRDefault="002D0BFA" w:rsidP="002D0BFA">
      <w:pPr>
        <w:spacing w:after="0" w:line="240" w:lineRule="auto"/>
        <w:ind w:left="360"/>
        <w:jc w:val="both"/>
      </w:pPr>
      <w:r>
        <w:t xml:space="preserve">            cout &lt;&lt; ctr &lt;&lt; " ";</w:t>
      </w:r>
    </w:p>
    <w:p w14:paraId="74328D54" w14:textId="77777777" w:rsidR="002D0BFA" w:rsidRDefault="002D0BFA" w:rsidP="002D0BFA">
      <w:pPr>
        <w:spacing w:after="0" w:line="240" w:lineRule="auto"/>
        <w:ind w:left="360"/>
        <w:jc w:val="both"/>
      </w:pPr>
      <w:r>
        <w:t xml:space="preserve">            ctr--;</w:t>
      </w:r>
    </w:p>
    <w:p w14:paraId="5264B412" w14:textId="77777777" w:rsidR="002D0BFA" w:rsidRDefault="002D0BFA" w:rsidP="002D0BFA">
      <w:pPr>
        <w:spacing w:after="0" w:line="240" w:lineRule="auto"/>
        <w:ind w:left="360"/>
        <w:jc w:val="both"/>
      </w:pPr>
      <w:r>
        <w:t xml:space="preserve">        } while (ctr &gt;= 1);</w:t>
      </w:r>
    </w:p>
    <w:p w14:paraId="7C5CE762" w14:textId="77777777" w:rsidR="002D0BFA" w:rsidRDefault="002D0BFA" w:rsidP="002D0BFA">
      <w:pPr>
        <w:spacing w:after="0" w:line="240" w:lineRule="auto"/>
        <w:ind w:left="360"/>
        <w:jc w:val="both"/>
      </w:pPr>
      <w:r>
        <w:t xml:space="preserve">        break;</w:t>
      </w:r>
    </w:p>
    <w:p w14:paraId="13259A6F" w14:textId="77777777" w:rsidR="002D0BFA" w:rsidRDefault="002D0BFA" w:rsidP="002D0BFA">
      <w:pPr>
        <w:spacing w:after="0" w:line="240" w:lineRule="auto"/>
        <w:ind w:left="360"/>
        <w:jc w:val="both"/>
      </w:pPr>
      <w:r>
        <w:t>case 5: // Divisible by 3</w:t>
      </w:r>
    </w:p>
    <w:p w14:paraId="24A2434E" w14:textId="77777777" w:rsidR="002D0BFA" w:rsidRDefault="002D0BFA" w:rsidP="002D0BFA">
      <w:pPr>
        <w:spacing w:after="0" w:line="240" w:lineRule="auto"/>
        <w:ind w:left="360"/>
        <w:jc w:val="both"/>
      </w:pPr>
      <w:r>
        <w:t xml:space="preserve">        ctr = 1;</w:t>
      </w:r>
    </w:p>
    <w:p w14:paraId="7FFCDCE7" w14:textId="77777777" w:rsidR="002D0BFA" w:rsidRDefault="002D0BFA" w:rsidP="002D0BFA">
      <w:pPr>
        <w:spacing w:after="0" w:line="240" w:lineRule="auto"/>
        <w:ind w:left="360"/>
        <w:jc w:val="both"/>
      </w:pPr>
      <w:r>
        <w:t xml:space="preserve">        do {</w:t>
      </w:r>
    </w:p>
    <w:p w14:paraId="22B37465" w14:textId="77777777" w:rsidR="002D0BFA" w:rsidRDefault="002D0BFA" w:rsidP="002D0BFA">
      <w:pPr>
        <w:spacing w:after="0" w:line="240" w:lineRule="auto"/>
        <w:ind w:left="360"/>
        <w:jc w:val="both"/>
      </w:pPr>
      <w:r>
        <w:t xml:space="preserve">            if (ctr % 3 == 0) {</w:t>
      </w:r>
    </w:p>
    <w:p w14:paraId="5984FE83" w14:textId="77777777" w:rsidR="002D0BFA" w:rsidRDefault="002D0BFA" w:rsidP="002D0BFA">
      <w:pPr>
        <w:spacing w:after="0" w:line="240" w:lineRule="auto"/>
        <w:ind w:left="360"/>
        <w:jc w:val="both"/>
      </w:pPr>
      <w:r>
        <w:t xml:space="preserve">                cout &lt;&lt; ctr &lt;&lt; " ";</w:t>
      </w:r>
    </w:p>
    <w:p w14:paraId="5E24CDCA" w14:textId="77777777" w:rsidR="002D0BFA" w:rsidRDefault="002D0BFA" w:rsidP="002D0BFA">
      <w:pPr>
        <w:spacing w:after="0" w:line="240" w:lineRule="auto"/>
        <w:ind w:left="360"/>
        <w:jc w:val="both"/>
      </w:pPr>
      <w:r>
        <w:t xml:space="preserve">            } ctr ++;</w:t>
      </w:r>
    </w:p>
    <w:p w14:paraId="44F7B54B" w14:textId="77777777" w:rsidR="002D0BFA" w:rsidRDefault="002D0BFA" w:rsidP="002D0BFA">
      <w:pPr>
        <w:spacing w:after="0" w:line="240" w:lineRule="auto"/>
        <w:ind w:left="360"/>
        <w:jc w:val="both"/>
      </w:pPr>
      <w:r>
        <w:t xml:space="preserve">        } while (ctr &lt;= num);</w:t>
      </w:r>
    </w:p>
    <w:p w14:paraId="6DF2E233" w14:textId="77777777" w:rsidR="002D0BFA" w:rsidRDefault="002D0BFA" w:rsidP="002D0BFA">
      <w:pPr>
        <w:spacing w:after="0" w:line="240" w:lineRule="auto"/>
        <w:ind w:left="360"/>
        <w:jc w:val="both"/>
      </w:pPr>
      <w:r>
        <w:t xml:space="preserve">        break;</w:t>
      </w:r>
    </w:p>
    <w:p w14:paraId="19DCA435" w14:textId="77777777" w:rsidR="002D0BFA" w:rsidRDefault="002D0BFA" w:rsidP="002D0BFA">
      <w:pPr>
        <w:spacing w:after="0" w:line="240" w:lineRule="auto"/>
        <w:ind w:left="360"/>
        <w:jc w:val="both"/>
      </w:pPr>
    </w:p>
    <w:p w14:paraId="40944B76" w14:textId="77777777" w:rsidR="002D0BFA" w:rsidRDefault="002D0BFA" w:rsidP="002D0BFA">
      <w:pPr>
        <w:spacing w:after="0" w:line="240" w:lineRule="auto"/>
        <w:ind w:left="360"/>
        <w:jc w:val="both"/>
      </w:pPr>
      <w:r>
        <w:t>case 6: // divisible by 8</w:t>
      </w:r>
    </w:p>
    <w:p w14:paraId="141FCF47" w14:textId="77777777" w:rsidR="002D0BFA" w:rsidRDefault="002D0BFA" w:rsidP="002D0BFA">
      <w:pPr>
        <w:spacing w:after="0" w:line="240" w:lineRule="auto"/>
        <w:ind w:left="360"/>
        <w:jc w:val="both"/>
      </w:pPr>
      <w:r>
        <w:t xml:space="preserve">        ctr = 1;</w:t>
      </w:r>
    </w:p>
    <w:p w14:paraId="235F8F5E" w14:textId="77777777" w:rsidR="002D0BFA" w:rsidRDefault="002D0BFA" w:rsidP="002D0BFA">
      <w:pPr>
        <w:spacing w:after="0" w:line="240" w:lineRule="auto"/>
        <w:ind w:left="360"/>
        <w:jc w:val="both"/>
      </w:pPr>
      <w:r>
        <w:t xml:space="preserve">        while (ctr &lt;= num) {</w:t>
      </w:r>
    </w:p>
    <w:p w14:paraId="240BC1F2" w14:textId="77777777" w:rsidR="002D0BFA" w:rsidRDefault="002D0BFA" w:rsidP="002D0BFA">
      <w:pPr>
        <w:spacing w:after="0" w:line="240" w:lineRule="auto"/>
        <w:ind w:left="360"/>
        <w:jc w:val="both"/>
      </w:pPr>
      <w:r>
        <w:t xml:space="preserve">            if ( ctr % 8 == 0) {</w:t>
      </w:r>
    </w:p>
    <w:p w14:paraId="721C2E9D" w14:textId="77777777" w:rsidR="002D0BFA" w:rsidRDefault="002D0BFA" w:rsidP="002D0BFA">
      <w:pPr>
        <w:spacing w:after="0" w:line="240" w:lineRule="auto"/>
        <w:ind w:left="360"/>
        <w:jc w:val="both"/>
      </w:pPr>
      <w:r>
        <w:t xml:space="preserve">                cout &lt;&lt; ctr &lt;&lt; " ";</w:t>
      </w:r>
    </w:p>
    <w:p w14:paraId="3E3524BD" w14:textId="77777777" w:rsidR="002D0BFA" w:rsidRDefault="002D0BFA" w:rsidP="002D0BFA">
      <w:pPr>
        <w:spacing w:after="0" w:line="240" w:lineRule="auto"/>
        <w:ind w:left="360"/>
        <w:jc w:val="both"/>
      </w:pPr>
      <w:r>
        <w:t xml:space="preserve">            } ctr++;</w:t>
      </w:r>
    </w:p>
    <w:p w14:paraId="17CF2920" w14:textId="77777777" w:rsidR="002D0BFA" w:rsidRDefault="002D0BFA" w:rsidP="002D0BFA">
      <w:pPr>
        <w:spacing w:after="0" w:line="240" w:lineRule="auto"/>
        <w:ind w:left="360"/>
        <w:jc w:val="both"/>
      </w:pPr>
      <w:r>
        <w:t xml:space="preserve">        }</w:t>
      </w:r>
    </w:p>
    <w:p w14:paraId="01696887" w14:textId="77777777" w:rsidR="002D0BFA" w:rsidRDefault="002D0BFA" w:rsidP="002D0BFA">
      <w:pPr>
        <w:spacing w:after="0" w:line="240" w:lineRule="auto"/>
        <w:ind w:left="360"/>
        <w:jc w:val="both"/>
      </w:pPr>
      <w:r>
        <w:t xml:space="preserve">        break;</w:t>
      </w:r>
    </w:p>
    <w:p w14:paraId="43DBA37D" w14:textId="77777777" w:rsidR="002D0BFA" w:rsidRDefault="002D0BFA" w:rsidP="002D0BFA">
      <w:pPr>
        <w:spacing w:after="0" w:line="240" w:lineRule="auto"/>
        <w:ind w:left="360"/>
        <w:jc w:val="both"/>
      </w:pPr>
    </w:p>
    <w:p w14:paraId="5C1BBED6" w14:textId="77777777" w:rsidR="002D0BFA" w:rsidRDefault="002D0BFA" w:rsidP="002D0BFA">
      <w:pPr>
        <w:spacing w:after="0" w:line="240" w:lineRule="auto"/>
        <w:ind w:left="360"/>
        <w:jc w:val="both"/>
      </w:pPr>
      <w:r>
        <w:t>case 7: // sum</w:t>
      </w:r>
    </w:p>
    <w:p w14:paraId="2F750789" w14:textId="77777777" w:rsidR="002D0BFA" w:rsidRDefault="002D0BFA" w:rsidP="002D0BFA">
      <w:pPr>
        <w:spacing w:after="0" w:line="240" w:lineRule="auto"/>
        <w:ind w:left="360"/>
        <w:jc w:val="both"/>
      </w:pPr>
      <w:r>
        <w:t xml:space="preserve">        ctr=1;</w:t>
      </w:r>
    </w:p>
    <w:p w14:paraId="37AEECE9" w14:textId="77777777" w:rsidR="002D0BFA" w:rsidRDefault="002D0BFA" w:rsidP="002D0BFA">
      <w:pPr>
        <w:spacing w:after="0" w:line="240" w:lineRule="auto"/>
        <w:ind w:left="360"/>
        <w:jc w:val="both"/>
      </w:pPr>
      <w:r>
        <w:t xml:space="preserve">  </w:t>
      </w:r>
      <w:r>
        <w:tab/>
      </w:r>
      <w:r>
        <w:tab/>
        <w:t>do{</w:t>
      </w:r>
    </w:p>
    <w:p w14:paraId="4CC36DD3" w14:textId="77777777" w:rsidR="002D0BFA" w:rsidRDefault="002D0BFA" w:rsidP="002D0BFA">
      <w:pPr>
        <w:spacing w:after="0" w:line="240" w:lineRule="auto"/>
        <w:ind w:left="360"/>
        <w:jc w:val="both"/>
      </w:pPr>
      <w:r>
        <w:t xml:space="preserve">            sum += ctr;</w:t>
      </w:r>
    </w:p>
    <w:p w14:paraId="005926ED" w14:textId="77777777" w:rsidR="002D0BFA" w:rsidRDefault="002D0BFA" w:rsidP="002D0BFA">
      <w:pPr>
        <w:spacing w:after="0" w:line="240" w:lineRule="auto"/>
        <w:ind w:left="360"/>
        <w:jc w:val="both"/>
      </w:pPr>
      <w:r>
        <w:t xml:space="preserve">   </w:t>
      </w:r>
      <w:r>
        <w:tab/>
      </w:r>
      <w:r>
        <w:tab/>
        <w:t xml:space="preserve">  </w:t>
      </w:r>
      <w:r>
        <w:tab/>
        <w:t>ctr++;</w:t>
      </w:r>
    </w:p>
    <w:p w14:paraId="7736FB74" w14:textId="77777777" w:rsidR="002D0BFA" w:rsidRDefault="002D0BFA" w:rsidP="002D0BFA">
      <w:pPr>
        <w:spacing w:after="0" w:line="240" w:lineRule="auto"/>
        <w:ind w:left="360"/>
        <w:jc w:val="both"/>
      </w:pPr>
      <w:r>
        <w:tab/>
      </w:r>
      <w:r>
        <w:tab/>
        <w:t>} while (ctr&lt;=num);</w:t>
      </w:r>
    </w:p>
    <w:p w14:paraId="13599B8A" w14:textId="77777777" w:rsidR="002D0BFA" w:rsidRDefault="002D0BFA" w:rsidP="002D0BFA">
      <w:pPr>
        <w:spacing w:after="0" w:line="240" w:lineRule="auto"/>
        <w:ind w:left="360"/>
        <w:jc w:val="both"/>
      </w:pPr>
      <w:r>
        <w:tab/>
      </w:r>
      <w:r>
        <w:tab/>
        <w:t>cout&lt;&lt; "The sum is "&lt;&lt;sum;</w:t>
      </w:r>
    </w:p>
    <w:p w14:paraId="6FB0AB83" w14:textId="77777777" w:rsidR="002D0BFA" w:rsidRDefault="002D0BFA" w:rsidP="002D0BFA">
      <w:pPr>
        <w:spacing w:after="0" w:line="240" w:lineRule="auto"/>
        <w:ind w:left="360"/>
        <w:jc w:val="both"/>
      </w:pPr>
      <w:r>
        <w:tab/>
      </w:r>
      <w:r>
        <w:tab/>
        <w:t>break;</w:t>
      </w:r>
    </w:p>
    <w:p w14:paraId="67B0AB23" w14:textId="77777777" w:rsidR="002D0BFA" w:rsidRDefault="002D0BFA" w:rsidP="002D0BFA">
      <w:pPr>
        <w:spacing w:after="0" w:line="240" w:lineRule="auto"/>
        <w:ind w:left="360"/>
        <w:jc w:val="both"/>
      </w:pPr>
    </w:p>
    <w:p w14:paraId="7FA242F0" w14:textId="77777777" w:rsidR="002D0BFA" w:rsidRDefault="002D0BFA" w:rsidP="002D0BFA">
      <w:pPr>
        <w:spacing w:after="0" w:line="240" w:lineRule="auto"/>
        <w:ind w:left="360"/>
        <w:jc w:val="both"/>
      </w:pPr>
      <w:r>
        <w:t>case 8: // product</w:t>
      </w:r>
    </w:p>
    <w:p w14:paraId="0EEF009B" w14:textId="77777777" w:rsidR="002D0BFA" w:rsidRDefault="002D0BFA" w:rsidP="002D0BFA">
      <w:pPr>
        <w:spacing w:after="0" w:line="240" w:lineRule="auto"/>
        <w:ind w:left="360"/>
        <w:jc w:val="both"/>
      </w:pPr>
      <w:r>
        <w:t xml:space="preserve">        ctr = 1;</w:t>
      </w:r>
    </w:p>
    <w:p w14:paraId="01F6E0E7" w14:textId="77777777" w:rsidR="002D0BFA" w:rsidRDefault="002D0BFA" w:rsidP="002D0BFA">
      <w:pPr>
        <w:spacing w:after="0" w:line="240" w:lineRule="auto"/>
        <w:ind w:left="360"/>
        <w:jc w:val="both"/>
      </w:pPr>
      <w:r>
        <w:t xml:space="preserve">        while (ctr &lt;= num) {</w:t>
      </w:r>
    </w:p>
    <w:p w14:paraId="771E9FEF" w14:textId="77777777" w:rsidR="002D0BFA" w:rsidRDefault="002D0BFA" w:rsidP="002D0BFA">
      <w:pPr>
        <w:spacing w:after="0" w:line="240" w:lineRule="auto"/>
        <w:ind w:left="360"/>
        <w:jc w:val="both"/>
      </w:pPr>
      <w:r>
        <w:t xml:space="preserve">            product *= ctr;</w:t>
      </w:r>
    </w:p>
    <w:p w14:paraId="6CEA7F7F" w14:textId="77777777" w:rsidR="002D0BFA" w:rsidRDefault="002D0BFA" w:rsidP="002D0BFA">
      <w:pPr>
        <w:spacing w:after="0" w:line="240" w:lineRule="auto"/>
        <w:ind w:left="360"/>
        <w:jc w:val="both"/>
      </w:pPr>
      <w:r>
        <w:t xml:space="preserve">            ctr++;</w:t>
      </w:r>
    </w:p>
    <w:p w14:paraId="7B2A1CA6" w14:textId="77777777" w:rsidR="002D0BFA" w:rsidRDefault="002D0BFA" w:rsidP="002D0BFA">
      <w:pPr>
        <w:spacing w:after="0" w:line="240" w:lineRule="auto"/>
        <w:ind w:left="360"/>
        <w:jc w:val="both"/>
      </w:pPr>
      <w:r>
        <w:t xml:space="preserve">        }</w:t>
      </w:r>
    </w:p>
    <w:p w14:paraId="199A13B4" w14:textId="77777777" w:rsidR="002D0BFA" w:rsidRDefault="002D0BFA" w:rsidP="002D0BFA">
      <w:pPr>
        <w:spacing w:after="0" w:line="240" w:lineRule="auto"/>
        <w:ind w:left="360"/>
        <w:jc w:val="both"/>
      </w:pPr>
      <w:r>
        <w:t xml:space="preserve">        cout&lt;&lt; "The product is "&lt;&lt;product;</w:t>
      </w:r>
    </w:p>
    <w:p w14:paraId="46F29C8F" w14:textId="77777777" w:rsidR="002D0BFA" w:rsidRDefault="002D0BFA" w:rsidP="002D0BFA">
      <w:pPr>
        <w:spacing w:after="0" w:line="240" w:lineRule="auto"/>
        <w:ind w:left="360"/>
        <w:jc w:val="both"/>
      </w:pPr>
      <w:r>
        <w:t xml:space="preserve">        break;</w:t>
      </w:r>
    </w:p>
    <w:p w14:paraId="646CEE51" w14:textId="77777777" w:rsidR="002D0BFA" w:rsidRDefault="002D0BFA" w:rsidP="002D0BFA">
      <w:pPr>
        <w:spacing w:after="0" w:line="240" w:lineRule="auto"/>
        <w:ind w:left="360"/>
        <w:jc w:val="both"/>
      </w:pPr>
    </w:p>
    <w:p w14:paraId="41FF877F" w14:textId="77777777" w:rsidR="002D0BFA" w:rsidRDefault="002D0BFA" w:rsidP="002D0BFA">
      <w:pPr>
        <w:spacing w:after="0" w:line="240" w:lineRule="auto"/>
        <w:ind w:left="360"/>
        <w:jc w:val="both"/>
      </w:pPr>
      <w:r>
        <w:t>default: // Invalid input</w:t>
      </w:r>
    </w:p>
    <w:p w14:paraId="02FDE676" w14:textId="77777777" w:rsidR="002D0BFA" w:rsidRDefault="002D0BFA" w:rsidP="002D0BFA">
      <w:pPr>
        <w:spacing w:after="0" w:line="240" w:lineRule="auto"/>
        <w:ind w:left="360"/>
        <w:jc w:val="both"/>
      </w:pPr>
      <w:r>
        <w:t xml:space="preserve">        cout&lt;&lt; "Invalid";</w:t>
      </w:r>
    </w:p>
    <w:p w14:paraId="617EEFBE" w14:textId="77777777" w:rsidR="002D0BFA" w:rsidRDefault="002D0BFA" w:rsidP="002D0BFA">
      <w:pPr>
        <w:spacing w:after="0" w:line="240" w:lineRule="auto"/>
        <w:ind w:left="360"/>
        <w:jc w:val="both"/>
      </w:pPr>
      <w:r>
        <w:t xml:space="preserve">        isExit = true;</w:t>
      </w:r>
    </w:p>
    <w:p w14:paraId="5DC032AD" w14:textId="77777777" w:rsidR="002D0BFA" w:rsidRDefault="002D0BFA" w:rsidP="002D0BFA">
      <w:pPr>
        <w:spacing w:after="0" w:line="240" w:lineRule="auto"/>
        <w:ind w:left="360"/>
        <w:jc w:val="both"/>
      </w:pPr>
      <w:r>
        <w:t xml:space="preserve">        break;</w:t>
      </w:r>
    </w:p>
    <w:p w14:paraId="316501D9" w14:textId="77777777" w:rsidR="002D0BFA" w:rsidRDefault="002D0BFA" w:rsidP="002D0BFA">
      <w:pPr>
        <w:spacing w:after="0" w:line="240" w:lineRule="auto"/>
        <w:ind w:left="360"/>
        <w:jc w:val="both"/>
      </w:pPr>
      <w:r>
        <w:t>} //end of switch</w:t>
      </w:r>
    </w:p>
    <w:p w14:paraId="0B04A3FF" w14:textId="73B46B5F" w:rsidR="002D0BFA" w:rsidRDefault="002D0BFA" w:rsidP="002D0BFA">
      <w:pPr>
        <w:spacing w:after="0" w:line="240" w:lineRule="auto"/>
        <w:ind w:left="360"/>
        <w:jc w:val="both"/>
      </w:pPr>
      <w:r>
        <w:t>} while(</w:t>
      </w:r>
      <w:r w:rsidR="00A9673C">
        <w:t>trans &lt;= 8</w:t>
      </w:r>
      <w:r>
        <w:t>);  // end of do while</w:t>
      </w:r>
    </w:p>
    <w:p w14:paraId="2E02E750" w14:textId="4C143006" w:rsidR="002D0BFA" w:rsidRDefault="002D0BFA" w:rsidP="002D0BFA">
      <w:pPr>
        <w:spacing w:after="0" w:line="240" w:lineRule="auto"/>
        <w:ind w:left="360"/>
        <w:jc w:val="both"/>
      </w:pPr>
      <w:r>
        <w:t>} //end of main</w:t>
      </w:r>
    </w:p>
    <w:p w14:paraId="5D2C4553" w14:textId="77777777" w:rsidR="000B2AD2" w:rsidRDefault="000B2AD2"/>
    <w:p w14:paraId="0A2D02EF" w14:textId="77777777" w:rsidR="000B2AD2" w:rsidRDefault="000B2AD2"/>
    <w:p w14:paraId="66B62F68" w14:textId="77777777" w:rsidR="000B2AD2" w:rsidRDefault="000B2AD2"/>
    <w:p w14:paraId="688AA790" w14:textId="77777777" w:rsidR="000B2AD2" w:rsidRDefault="000B2AD2"/>
    <w:p w14:paraId="216F180B" w14:textId="77777777" w:rsidR="000B2AD2" w:rsidRDefault="000B2AD2"/>
    <w:p w14:paraId="41DE2E31" w14:textId="77777777" w:rsidR="000B2AD2" w:rsidRDefault="000B2AD2"/>
    <w:p w14:paraId="02B34A0C" w14:textId="77777777" w:rsidR="000B2AD2" w:rsidRDefault="000B2AD2"/>
    <w:p w14:paraId="47BAEB8A" w14:textId="77777777" w:rsidR="000B2AD2" w:rsidRDefault="000B2AD2"/>
    <w:p w14:paraId="15ABDBA4" w14:textId="77777777" w:rsidR="000B2AD2" w:rsidRDefault="000B2AD2"/>
    <w:p w14:paraId="4CE9646B" w14:textId="77777777" w:rsidR="000B2AD2" w:rsidRDefault="000B2AD2"/>
    <w:p w14:paraId="0B2642BA" w14:textId="77777777" w:rsidR="000B2AD2" w:rsidRDefault="000B2AD2"/>
    <w:p w14:paraId="12EC5FD8" w14:textId="30BE2F38" w:rsidR="008F4A6D" w:rsidRDefault="002D0BFA">
      <w:r>
        <w:tab/>
      </w:r>
    </w:p>
    <w:p w14:paraId="11259433" w14:textId="3A86CB1B" w:rsidR="008F4A6D" w:rsidRDefault="008F4A6D">
      <w:r>
        <w:lastRenderedPageBreak/>
        <w:t xml:space="preserve">OUTPUT ( SCREEN </w:t>
      </w:r>
      <w:r w:rsidR="0001077D">
        <w:t>SHOT all output from case 1 to 8</w:t>
      </w:r>
      <w:r>
        <w:t>)</w:t>
      </w:r>
    </w:p>
    <w:p w14:paraId="602A9CB4" w14:textId="2E836893" w:rsidR="00A9673C" w:rsidRDefault="00A9673C">
      <w:r>
        <w:rPr>
          <w:noProof/>
        </w:rPr>
        <w:drawing>
          <wp:inline distT="0" distB="0" distL="0" distR="0" wp14:anchorId="66204F02" wp14:editId="497E7B5F">
            <wp:extent cx="4419600" cy="6679711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4488" cy="67022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9673C" w:rsidSect="00E553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BA3D84"/>
    <w:multiLevelType w:val="hybridMultilevel"/>
    <w:tmpl w:val="8F5418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6DCD606">
      <w:start w:val="3"/>
      <w:numFmt w:val="upperRoman"/>
      <w:pStyle w:val="Heading1"/>
      <w:lvlText w:val="%2."/>
      <w:lvlJc w:val="left"/>
      <w:pPr>
        <w:tabs>
          <w:tab w:val="num" w:pos="900"/>
        </w:tabs>
        <w:ind w:left="900" w:hanging="720"/>
      </w:pPr>
      <w:rPr>
        <w:rFonts w:hint="default"/>
        <w:b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577F5BD9"/>
    <w:multiLevelType w:val="multilevel"/>
    <w:tmpl w:val="75D278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0sDA3MzW3MDAztDRT0lEKTi0uzszPAykwrAUATa5UWSwAAAA="/>
  </w:docVars>
  <w:rsids>
    <w:rsidRoot w:val="00360F1E"/>
    <w:rsid w:val="0001077D"/>
    <w:rsid w:val="000254CD"/>
    <w:rsid w:val="000B2AD2"/>
    <w:rsid w:val="001345D7"/>
    <w:rsid w:val="001F2B1F"/>
    <w:rsid w:val="00212B50"/>
    <w:rsid w:val="00257F69"/>
    <w:rsid w:val="00277E9F"/>
    <w:rsid w:val="002D0BFA"/>
    <w:rsid w:val="00360F1E"/>
    <w:rsid w:val="003F73B8"/>
    <w:rsid w:val="00522F65"/>
    <w:rsid w:val="006F41C8"/>
    <w:rsid w:val="00721D6B"/>
    <w:rsid w:val="007B2285"/>
    <w:rsid w:val="007D1401"/>
    <w:rsid w:val="00872EFC"/>
    <w:rsid w:val="008F4A6D"/>
    <w:rsid w:val="00907110"/>
    <w:rsid w:val="0097391E"/>
    <w:rsid w:val="00A4686E"/>
    <w:rsid w:val="00A9673C"/>
    <w:rsid w:val="00C16AA9"/>
    <w:rsid w:val="00CC341A"/>
    <w:rsid w:val="00D34045"/>
    <w:rsid w:val="00D72834"/>
    <w:rsid w:val="00E553A0"/>
    <w:rsid w:val="00E63318"/>
    <w:rsid w:val="00EB2F17"/>
    <w:rsid w:val="00F0408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1B05FA"/>
  <w15:docId w15:val="{F4993460-E678-4F7E-9208-AE09D5CAA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PH" w:eastAsia="en-PH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360F1E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360F1E"/>
    <w:pPr>
      <w:keepNext/>
      <w:numPr>
        <w:ilvl w:val="1"/>
        <w:numId w:val="2"/>
      </w:numPr>
      <w:tabs>
        <w:tab w:val="num" w:pos="720"/>
      </w:tabs>
      <w:spacing w:after="0" w:line="240" w:lineRule="auto"/>
      <w:ind w:hanging="1620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360F1E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Spacing">
    <w:name w:val="No Spacing"/>
    <w:uiPriority w:val="1"/>
    <w:qFormat/>
    <w:rsid w:val="00360F1E"/>
    <w:rPr>
      <w:sz w:val="22"/>
      <w:szCs w:val="22"/>
      <w:lang w:val="en-US" w:eastAsia="en-US"/>
    </w:rPr>
  </w:style>
  <w:style w:type="paragraph" w:styleId="ListParagraph">
    <w:name w:val="List Paragraph"/>
    <w:basedOn w:val="Normal"/>
    <w:uiPriority w:val="34"/>
    <w:qFormat/>
    <w:rsid w:val="00360F1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107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1077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9673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67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4209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3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547</Words>
  <Characters>311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PQC</dc:creator>
  <cp:keywords/>
  <cp:lastModifiedBy>Aristotle Buenaventura</cp:lastModifiedBy>
  <cp:revision>4</cp:revision>
  <dcterms:created xsi:type="dcterms:W3CDTF">2020-12-16T13:33:00Z</dcterms:created>
  <dcterms:modified xsi:type="dcterms:W3CDTF">2020-12-16T14:08:00Z</dcterms:modified>
</cp:coreProperties>
</file>